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14915" w14:textId="77777777" w:rsidR="001E1211" w:rsidRPr="0013066D" w:rsidRDefault="001E1211" w:rsidP="001E1211">
      <w:pPr>
        <w:shd w:val="clear" w:color="auto" w:fill="FFFFFF"/>
        <w:spacing w:after="100" w:afterAutospacing="1" w:line="240" w:lineRule="auto"/>
        <w:outlineLvl w:val="0"/>
        <w:rPr>
          <w:rFonts w:ascii="Courier New" w:eastAsia="Times New Roman" w:hAnsi="Courier New" w:cs="Courier New"/>
          <w:color w:val="000000"/>
          <w:spacing w:val="-12"/>
          <w:kern w:val="36"/>
          <w:sz w:val="30"/>
          <w:szCs w:val="30"/>
          <w:lang w:val="tr-TR" w:eastAsia="tr-TR"/>
        </w:rPr>
      </w:pPr>
      <w:r w:rsidRPr="0013066D">
        <w:rPr>
          <w:rFonts w:ascii="Courier New" w:eastAsia="Times New Roman" w:hAnsi="Courier New" w:cs="Courier New"/>
          <w:color w:val="000000"/>
          <w:spacing w:val="-12"/>
          <w:kern w:val="36"/>
          <w:sz w:val="30"/>
          <w:szCs w:val="30"/>
          <w:lang w:val="tr-TR" w:eastAsia="tr-TR"/>
        </w:rPr>
        <w:t>Proje 2</w:t>
      </w:r>
    </w:p>
    <w:p w14:paraId="274D7C74" w14:textId="77777777" w:rsidR="001E1211" w:rsidRPr="0091633D" w:rsidRDefault="001E1211" w:rsidP="001E1211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16,21,</w:t>
      </w:r>
      <w:r w:rsidRPr="0091633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11,8,12,22] -&gt; Merge Sort</w:t>
      </w:r>
    </w:p>
    <w:p w14:paraId="62AC461B" w14:textId="1EFE1BB8" w:rsidR="001E1211" w:rsidRPr="0091633D" w:rsidRDefault="001E1211" w:rsidP="001E1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91633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Yukarıdaki dizinin sort türüne göre aşamalarını yazınız.</w:t>
      </w:r>
    </w:p>
    <w:p w14:paraId="157A2608" w14:textId="4C262203" w:rsidR="0021563A" w:rsidRDefault="0021563A" w:rsidP="0021563A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1.aşama: [16,21,11] ve [8,12,22]</w:t>
      </w:r>
    </w:p>
    <w:p w14:paraId="6DF3B756" w14:textId="7B334952" w:rsidR="0021563A" w:rsidRDefault="0021563A" w:rsidP="0021563A">
      <w:pPr>
        <w:shd w:val="clear" w:color="auto" w:fill="FFFFFF"/>
        <w:spacing w:before="24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2.aşama: [16,21] ve [11] ve [8,12] ve [22]</w:t>
      </w:r>
    </w:p>
    <w:p w14:paraId="7990CB77" w14:textId="10199EBB" w:rsidR="0021563A" w:rsidRDefault="0021563A" w:rsidP="0021563A">
      <w:pPr>
        <w:shd w:val="clear" w:color="auto" w:fill="FFFFFF"/>
        <w:spacing w:before="24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3.aşama: [16] [21] [11] [8] [12] [22] </w:t>
      </w:r>
    </w:p>
    <w:p w14:paraId="41EB2A59" w14:textId="42013903" w:rsidR="0021563A" w:rsidRDefault="0021563A" w:rsidP="0021563A">
      <w:pPr>
        <w:shd w:val="clear" w:color="auto" w:fill="FFFFFF"/>
        <w:spacing w:before="24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4.aşama: [16,21] ve [8,11] ve [12,22]</w:t>
      </w:r>
    </w:p>
    <w:p w14:paraId="43F50FF1" w14:textId="08442544" w:rsidR="0021563A" w:rsidRDefault="0021563A" w:rsidP="0021563A">
      <w:pPr>
        <w:shd w:val="clear" w:color="auto" w:fill="FFFFFF"/>
        <w:spacing w:before="24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5.aşama: [8,11,16,21]  ve [12,22]</w:t>
      </w:r>
    </w:p>
    <w:p w14:paraId="39565CBF" w14:textId="02C5813F" w:rsidR="0021563A" w:rsidRPr="0013066D" w:rsidRDefault="0021563A" w:rsidP="0021563A">
      <w:pPr>
        <w:shd w:val="clear" w:color="auto" w:fill="FFFFFF"/>
        <w:spacing w:before="24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6.aşama [8,11,12,16,21,22]</w:t>
      </w:r>
    </w:p>
    <w:p w14:paraId="060A5D18" w14:textId="4EC7009E" w:rsidR="001E1211" w:rsidRPr="0091633D" w:rsidRDefault="001E1211" w:rsidP="001E121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91633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Big-O gösterimini yazınız.</w:t>
      </w:r>
    </w:p>
    <w:p w14:paraId="28BE6C91" w14:textId="77777777" w:rsidR="0091633D" w:rsidRDefault="0091633D" w:rsidP="0091633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Cevap: o(nlong) </w:t>
      </w:r>
    </w:p>
    <w:p w14:paraId="436F7A33" w14:textId="5E503E54" w:rsidR="0091633D" w:rsidRDefault="0091633D" w:rsidP="0091633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Çözüm: Çünkü n veri için her adımda logn [2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vertAlign w:val="superscript"/>
          <w:lang w:val="tr-TR" w:eastAsia="tr-TR"/>
        </w:rPr>
        <w:t>x.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=n ise x=logn] tarama yapıyorum. Toplam adm sayısı n olduğu için n ile logn çarpılmalı. Bu da bize nlogn sonucunu verir.</w:t>
      </w:r>
    </w:p>
    <w:p w14:paraId="124897CA" w14:textId="77777777" w:rsidR="0091633D" w:rsidRPr="0013066D" w:rsidRDefault="0091633D" w:rsidP="0091633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</w:p>
    <w:p w14:paraId="20699976" w14:textId="77777777" w:rsidR="002B7A55" w:rsidRDefault="002B7A55"/>
    <w:sectPr w:rsidR="002B7A5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921B7" w14:textId="77777777" w:rsidR="00192B6C" w:rsidRDefault="00192B6C" w:rsidP="0021563A">
      <w:pPr>
        <w:spacing w:after="0" w:line="240" w:lineRule="auto"/>
      </w:pPr>
      <w:r>
        <w:separator/>
      </w:r>
    </w:p>
  </w:endnote>
  <w:endnote w:type="continuationSeparator" w:id="0">
    <w:p w14:paraId="62EE95B1" w14:textId="77777777" w:rsidR="00192B6C" w:rsidRDefault="00192B6C" w:rsidP="00215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Nunito">
    <w:altName w:val="Nunito"/>
    <w:charset w:val="A2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DB124" w14:textId="77777777" w:rsidR="00192B6C" w:rsidRDefault="00192B6C" w:rsidP="0021563A">
      <w:pPr>
        <w:spacing w:after="0" w:line="240" w:lineRule="auto"/>
      </w:pPr>
      <w:r>
        <w:separator/>
      </w:r>
    </w:p>
  </w:footnote>
  <w:footnote w:type="continuationSeparator" w:id="0">
    <w:p w14:paraId="050463AB" w14:textId="77777777" w:rsidR="00192B6C" w:rsidRDefault="00192B6C" w:rsidP="00215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EDF1A" w14:textId="77777777" w:rsidR="0021563A" w:rsidRDefault="0021563A">
    <w:pPr>
      <w:pStyle w:val="stBilgi"/>
      <w:rPr>
        <w:lang w:val="tr-TR"/>
      </w:rPr>
    </w:pPr>
    <w:r>
      <w:rPr>
        <w:lang w:val="tr-TR"/>
      </w:rPr>
      <w:t xml:space="preserve">Ahu Canoğulları </w:t>
    </w:r>
  </w:p>
  <w:p w14:paraId="3D91FFC7" w14:textId="60D3F019" w:rsidR="0021563A" w:rsidRPr="0021563A" w:rsidRDefault="0021563A">
    <w:pPr>
      <w:pStyle w:val="stBilgi"/>
      <w:rPr>
        <w:lang w:val="tr-TR"/>
      </w:rPr>
    </w:pPr>
    <w:r>
      <w:rPr>
        <w:lang w:val="tr-TR"/>
      </w:rPr>
      <w:t>22.04.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F744FB"/>
    <w:multiLevelType w:val="multilevel"/>
    <w:tmpl w:val="258A6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3400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QyNLGwNLQwMjZV0lEKTi0uzszPAykwqgUAZpZRJSwAAAA="/>
  </w:docVars>
  <w:rsids>
    <w:rsidRoot w:val="00300B01"/>
    <w:rsid w:val="0007086E"/>
    <w:rsid w:val="00192B6C"/>
    <w:rsid w:val="001E1211"/>
    <w:rsid w:val="0021563A"/>
    <w:rsid w:val="002B7A55"/>
    <w:rsid w:val="00300B01"/>
    <w:rsid w:val="00916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8576B4"/>
  <w15:chartTrackingRefBased/>
  <w15:docId w15:val="{9046D214-3B29-4D5B-9449-0655072F5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211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15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1563A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21563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1563A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u Canoğulları</dc:creator>
  <cp:keywords/>
  <dc:description/>
  <cp:lastModifiedBy>Ahu Canoğulları</cp:lastModifiedBy>
  <cp:revision>4</cp:revision>
  <dcterms:created xsi:type="dcterms:W3CDTF">2022-04-21T07:53:00Z</dcterms:created>
  <dcterms:modified xsi:type="dcterms:W3CDTF">2022-04-22T07:50:00Z</dcterms:modified>
</cp:coreProperties>
</file>